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A4A42" w14:textId="5CE48019" w:rsidR="004A3B65" w:rsidRPr="003A3FB1" w:rsidRDefault="006C1406">
      <w:pPr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t xml:space="preserve">Supplementary </w:t>
      </w:r>
      <w:r w:rsidR="00D94A57" w:rsidRPr="003A3FB1">
        <w:rPr>
          <w:rFonts w:ascii="Georgia" w:hAnsi="Georgia"/>
          <w:b/>
          <w:bCs/>
        </w:rPr>
        <w:t>Tables</w:t>
      </w:r>
    </w:p>
    <w:p w14:paraId="0129F334" w14:textId="7861B022" w:rsidR="00D94A57" w:rsidRPr="00D94A57" w:rsidRDefault="00D94A57" w:rsidP="003A3FB1">
      <w:pPr>
        <w:spacing w:line="360" w:lineRule="auto"/>
        <w:rPr>
          <w:rFonts w:ascii="Georgia" w:hAnsi="Georgia"/>
        </w:rPr>
      </w:pPr>
      <w:r w:rsidRPr="003A3FB1">
        <w:rPr>
          <w:rFonts w:ascii="Georgia" w:hAnsi="Georgia"/>
          <w:b/>
          <w:bCs/>
        </w:rPr>
        <w:t xml:space="preserve">Table S1. </w:t>
      </w:r>
      <w:r w:rsidR="005930EE" w:rsidRPr="005930EE">
        <w:rPr>
          <w:rFonts w:ascii="Georgia" w:hAnsi="Georgia"/>
        </w:rPr>
        <w:t>R packages with corresponding versions utilized in the analytical workflow</w:t>
      </w:r>
    </w:p>
    <w:tbl>
      <w:tblPr>
        <w:tblW w:w="8240" w:type="dxa"/>
        <w:tblLook w:val="04A0" w:firstRow="1" w:lastRow="0" w:firstColumn="1" w:lastColumn="0" w:noHBand="0" w:noVBand="1"/>
      </w:tblPr>
      <w:tblGrid>
        <w:gridCol w:w="1080"/>
        <w:gridCol w:w="2000"/>
        <w:gridCol w:w="1107"/>
        <w:gridCol w:w="1080"/>
        <w:gridCol w:w="1920"/>
        <w:gridCol w:w="1107"/>
      </w:tblGrid>
      <w:tr w:rsidR="00D94A57" w:rsidRPr="00D94A57" w14:paraId="1EF9E37E" w14:textId="77777777" w:rsidTr="00D94A57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A0709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ID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8CC8D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Packag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01178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Versio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EF630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ID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752C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Packag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F01F9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Version</w:t>
            </w:r>
          </w:p>
        </w:tc>
      </w:tr>
      <w:tr w:rsidR="00D94A57" w:rsidRPr="00D94A57" w14:paraId="16C7BD05" w14:textId="77777777" w:rsidTr="00D94A57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90C3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C4E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cluster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A6B45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1.6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23897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2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E2E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BiocGenerics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9AC6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50.0</w:t>
            </w:r>
          </w:p>
        </w:tc>
      </w:tr>
      <w:tr w:rsidR="00D94A57" w:rsidRPr="00D94A57" w14:paraId="50766C47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B14E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CA7B9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DoubletFinde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B2F9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0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D5CF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54B65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tri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A5AB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7-1</w:t>
            </w:r>
          </w:p>
        </w:tc>
      </w:tr>
      <w:tr w:rsidR="00D94A57" w:rsidRPr="00D94A57" w14:paraId="73E260D9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4C52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CF99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scplotte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09A3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1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AAF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98C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less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F079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.3.7</w:t>
            </w:r>
          </w:p>
        </w:tc>
      </w:tr>
      <w:tr w:rsidR="00D94A57" w:rsidRPr="00D94A57" w14:paraId="00AF27A7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A6BE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501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GseaVi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D73C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1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797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DFF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ggtrick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9D0E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1.0</w:t>
            </w:r>
          </w:p>
        </w:tc>
      </w:tr>
      <w:tr w:rsidR="00D94A57" w:rsidRPr="00D94A57" w14:paraId="0FD6520D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0D1F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3AF3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pathview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EF6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44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D35A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6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3B2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hrbrtheme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E177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8.7</w:t>
            </w:r>
          </w:p>
        </w:tc>
      </w:tr>
      <w:tr w:rsidR="00D94A57" w:rsidRPr="00D94A57" w14:paraId="4F52537B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663D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0DB89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Rgraphviz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30BF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48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E932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F9D7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viridi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828C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6.5</w:t>
            </w:r>
          </w:p>
        </w:tc>
      </w:tr>
      <w:tr w:rsidR="00D94A57" w:rsidRPr="00D94A57" w14:paraId="61836A4B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97E1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7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5E044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topGO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949D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56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3E08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8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7AA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viridisLit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14FE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4.2</w:t>
            </w:r>
          </w:p>
        </w:tc>
      </w:tr>
      <w:tr w:rsidR="00D94A57" w:rsidRPr="00D94A57" w14:paraId="5917C600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1B87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8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F1C7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SparseM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4D55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84-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7ADF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9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A35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palettee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9380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6.0</w:t>
            </w:r>
          </w:p>
        </w:tc>
      </w:tr>
      <w:tr w:rsidR="00D94A57" w:rsidRPr="00D94A57" w14:paraId="6600893F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3DD3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98FE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GO.db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31287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.19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723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0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D9AD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reshape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939E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4.4</w:t>
            </w:r>
          </w:p>
        </w:tc>
      </w:tr>
      <w:tr w:rsidR="00D94A57" w:rsidRPr="00D94A57" w14:paraId="07359B14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E26C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37C6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p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89E3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82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B58C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8F925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scal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AE524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3.0</w:t>
            </w:r>
          </w:p>
        </w:tc>
      </w:tr>
      <w:tr w:rsidR="00D94A57" w:rsidRPr="00D94A57" w14:paraId="65B8947D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B11A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00C4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org.Mm.eg.db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E1E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.19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D1F4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6870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RColorBrewe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78224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1-3</w:t>
            </w:r>
          </w:p>
        </w:tc>
      </w:tr>
      <w:tr w:rsidR="00D94A57" w:rsidRPr="00D94A57" w14:paraId="26C1A048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5718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11405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AnnotationDbi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9E4D9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66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D3B4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534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clip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FE359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8.0</w:t>
            </w:r>
          </w:p>
        </w:tc>
      </w:tr>
      <w:tr w:rsidR="00D94A57" w:rsidRPr="00D94A57" w14:paraId="79682A75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EA08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23C7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IRange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0CE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38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5F78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6673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xls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35D8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6.5</w:t>
            </w:r>
          </w:p>
        </w:tc>
      </w:tr>
      <w:tr w:rsidR="00D94A57" w:rsidRPr="00D94A57" w14:paraId="5A43E34F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1B4A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D3987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S4Vector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49A0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42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E76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E994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readxl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6B5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4.3</w:t>
            </w:r>
          </w:p>
        </w:tc>
      </w:tr>
      <w:tr w:rsidR="00D94A57" w:rsidRPr="00D94A57" w14:paraId="34E33401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4224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73D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clusterProfile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D85E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.12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5E32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6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9187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harmon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CE61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2.3</w:t>
            </w:r>
          </w:p>
        </w:tc>
      </w:tr>
      <w:tr w:rsidR="00D94A57" w:rsidRPr="00D94A57" w14:paraId="3B05545C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EE0A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E56A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rvcheck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EACD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2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9973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BBE9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Rcpp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CD43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0.13-1</w:t>
            </w:r>
          </w:p>
        </w:tc>
      </w:tr>
      <w:tr w:rsidR="00D94A57" w:rsidRPr="00D94A57" w14:paraId="1A062255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2313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755C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euler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3DAF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7.0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302E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8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23579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ggpub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A449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6.0</w:t>
            </w:r>
          </w:p>
        </w:tc>
      </w:tr>
      <w:tr w:rsidR="00D94A57" w:rsidRPr="00D94A57" w14:paraId="5EC35B91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FE9A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8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460A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annosc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839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1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F3C2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49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2C83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patchwork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85E39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3.0</w:t>
            </w:r>
          </w:p>
        </w:tc>
      </w:tr>
      <w:tr w:rsidR="00D94A57" w:rsidRPr="00D94A57" w14:paraId="24F97462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C9FA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46E5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circliz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A598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4.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83F1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0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85887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lubridat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F55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9.3</w:t>
            </w:r>
          </w:p>
        </w:tc>
      </w:tr>
      <w:tr w:rsidR="00D94A57" w:rsidRPr="00D94A57" w14:paraId="6C7AB209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2A2A7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6AC5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colorBlindnes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E9757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1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0C99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339D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forcat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DE01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0.0</w:t>
            </w:r>
          </w:p>
        </w:tc>
      </w:tr>
      <w:tr w:rsidR="00D94A57" w:rsidRPr="00D94A57" w14:paraId="14EA6B83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D01C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8ED9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ggthem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01865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1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4A04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679F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string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3052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5.1</w:t>
            </w:r>
          </w:p>
        </w:tc>
      </w:tr>
      <w:tr w:rsidR="00D94A57" w:rsidRPr="00D94A57" w14:paraId="3A813C50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B441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0662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ggsci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C7FD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.2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0A1B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7DFC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dply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1B3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1.4</w:t>
            </w:r>
          </w:p>
        </w:tc>
      </w:tr>
      <w:tr w:rsidR="00D94A57" w:rsidRPr="00D94A57" w14:paraId="059BA3E6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3A467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6C70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ggtheme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D450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.1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F262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11A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purr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AA2F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0.2</w:t>
            </w:r>
          </w:p>
        </w:tc>
      </w:tr>
      <w:tr w:rsidR="00D94A57" w:rsidRPr="00D94A57" w14:paraId="7B7C8200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B55E4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AF387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ggSCvi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6AD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0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9A4E9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84575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read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D3F9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1.5</w:t>
            </w:r>
          </w:p>
        </w:tc>
      </w:tr>
      <w:tr w:rsidR="00D94A57" w:rsidRPr="00D94A57" w14:paraId="4A94796E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44284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8C05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scRNAtoolVi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84D6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1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D78C7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6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F2B8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tidy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6C87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3.1</w:t>
            </w:r>
          </w:p>
        </w:tc>
      </w:tr>
      <w:tr w:rsidR="00D94A57" w:rsidRPr="00D94A57" w14:paraId="1835373C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35DC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AB6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ClusterGVi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D472A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1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01CE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B37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tibbl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FBFF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.2.1</w:t>
            </w:r>
          </w:p>
        </w:tc>
      </w:tr>
      <w:tr w:rsidR="00D94A57" w:rsidRPr="00D94A57" w14:paraId="1D2B32AD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4C8F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7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EB99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monoc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1E9F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32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946A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8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76B2D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ggplot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76B4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.5.1</w:t>
            </w:r>
          </w:p>
        </w:tc>
      </w:tr>
      <w:tr w:rsidR="00D94A57" w:rsidRPr="00D94A57" w14:paraId="343FD800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3CCF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8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A3F4C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DDRTre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B2938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0.1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8FE51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9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536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tidyvers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74A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0.0</w:t>
            </w:r>
          </w:p>
        </w:tc>
      </w:tr>
      <w:tr w:rsidR="00D94A57" w:rsidRPr="00D94A57" w14:paraId="4D356DBF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E4DB9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85DE4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irlba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6C9B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3.5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91A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60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45AE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Seura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13D3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.1.0</w:t>
            </w:r>
          </w:p>
        </w:tc>
      </w:tr>
      <w:tr w:rsidR="00D94A57" w:rsidRPr="00D94A57" w14:paraId="00E67841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1646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0</w:t>
            </w:r>
          </w:p>
        </w:tc>
        <w:tc>
          <w:tcPr>
            <w:tcW w:w="2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345C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VGAM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80482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1.1-12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1D1A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61</w:t>
            </w:r>
          </w:p>
        </w:tc>
        <w:tc>
          <w:tcPr>
            <w:tcW w:w="19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5F3F9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SeuratObjec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D89A5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5.0.2</w:t>
            </w:r>
          </w:p>
        </w:tc>
      </w:tr>
      <w:tr w:rsidR="00D94A57" w:rsidRPr="00D94A57" w14:paraId="0878C4C7" w14:textId="77777777" w:rsidTr="00D94A57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A00C17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3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FC83DB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Biobas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5B4210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64.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2254F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6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5E2073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sp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FCEAE" w14:textId="77777777" w:rsidR="00D94A57" w:rsidRPr="00D94A57" w:rsidRDefault="00D94A57" w:rsidP="00D94A57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D94A57">
              <w:rPr>
                <w:rFonts w:ascii="Georgia" w:eastAsia="等线" w:hAnsi="Georgia" w:cs="宋体"/>
                <w:color w:val="000000"/>
                <w:kern w:val="0"/>
                <w:sz w:val="22"/>
              </w:rPr>
              <w:t>2.1-4</w:t>
            </w:r>
          </w:p>
        </w:tc>
      </w:tr>
    </w:tbl>
    <w:p w14:paraId="2BD995D9" w14:textId="321D92AF" w:rsidR="00D94A57" w:rsidRDefault="00D94A57">
      <w:pPr>
        <w:rPr>
          <w:rFonts w:ascii="Georgia" w:hAnsi="Georgia"/>
        </w:rPr>
      </w:pPr>
    </w:p>
    <w:p w14:paraId="339116BF" w14:textId="3CFD7DF8" w:rsidR="003A3FB1" w:rsidRDefault="003A3FB1">
      <w:pPr>
        <w:rPr>
          <w:rFonts w:ascii="Georgia" w:hAnsi="Georgia"/>
        </w:rPr>
      </w:pPr>
    </w:p>
    <w:p w14:paraId="63D66D88" w14:textId="3434DD76" w:rsidR="003A3FB1" w:rsidRDefault="003A3FB1">
      <w:pPr>
        <w:rPr>
          <w:rFonts w:ascii="Georgia" w:hAnsi="Georgia"/>
        </w:rPr>
      </w:pPr>
    </w:p>
    <w:p w14:paraId="6B20D6A6" w14:textId="65D795E3" w:rsidR="003A3FB1" w:rsidRDefault="003A3FB1">
      <w:pPr>
        <w:rPr>
          <w:rFonts w:ascii="Georgia" w:hAnsi="Georgia"/>
        </w:rPr>
      </w:pPr>
    </w:p>
    <w:p w14:paraId="1A9E21C6" w14:textId="3F826985" w:rsidR="003A3FB1" w:rsidRDefault="003A3FB1">
      <w:pPr>
        <w:rPr>
          <w:rFonts w:ascii="Georgia" w:hAnsi="Georgia"/>
        </w:rPr>
      </w:pPr>
    </w:p>
    <w:p w14:paraId="0916DCD3" w14:textId="4D224565" w:rsidR="003A3FB1" w:rsidRDefault="003A3FB1">
      <w:pPr>
        <w:rPr>
          <w:rFonts w:ascii="Georgia" w:hAnsi="Georgia"/>
        </w:rPr>
      </w:pPr>
    </w:p>
    <w:p w14:paraId="36CD1D1E" w14:textId="75E2D12D" w:rsidR="003A3FB1" w:rsidRDefault="003A3FB1">
      <w:pPr>
        <w:rPr>
          <w:rFonts w:ascii="Georgia" w:hAnsi="Georgia"/>
        </w:rPr>
      </w:pPr>
    </w:p>
    <w:p w14:paraId="197F9DEA" w14:textId="4FD9E982" w:rsidR="003A3FB1" w:rsidRDefault="003A3FB1">
      <w:pPr>
        <w:rPr>
          <w:rFonts w:ascii="Georgia" w:hAnsi="Georgia"/>
        </w:rPr>
      </w:pPr>
    </w:p>
    <w:p w14:paraId="75DFEF59" w14:textId="2AEE2258" w:rsidR="003A3FB1" w:rsidRDefault="003A3FB1">
      <w:pPr>
        <w:rPr>
          <w:rFonts w:ascii="Georgia" w:hAnsi="Georgia"/>
        </w:rPr>
      </w:pPr>
    </w:p>
    <w:p w14:paraId="0CA84AEF" w14:textId="2F4F78CF" w:rsidR="003A3FB1" w:rsidRDefault="003A3FB1">
      <w:pPr>
        <w:rPr>
          <w:rFonts w:ascii="Georgia" w:hAnsi="Georgia"/>
        </w:rPr>
      </w:pPr>
    </w:p>
    <w:p w14:paraId="66BEC52F" w14:textId="50B19E54" w:rsidR="003A3FB1" w:rsidRDefault="003A3FB1" w:rsidP="003A3FB1">
      <w:pPr>
        <w:spacing w:line="360" w:lineRule="auto"/>
        <w:rPr>
          <w:rFonts w:ascii="Georgia" w:hAnsi="Georgia"/>
        </w:rPr>
      </w:pPr>
      <w:r w:rsidRPr="003A3FB1">
        <w:rPr>
          <w:rFonts w:ascii="Georgia" w:hAnsi="Georgia" w:hint="eastAsia"/>
          <w:b/>
          <w:bCs/>
        </w:rPr>
        <w:lastRenderedPageBreak/>
        <w:t>T</w:t>
      </w:r>
      <w:r w:rsidRPr="003A3FB1">
        <w:rPr>
          <w:rFonts w:ascii="Georgia" w:hAnsi="Georgia"/>
          <w:b/>
          <w:bCs/>
        </w:rPr>
        <w:t xml:space="preserve">able S2. </w:t>
      </w:r>
      <w:r>
        <w:rPr>
          <w:rFonts w:ascii="Georgia" w:hAnsi="Georgia"/>
        </w:rPr>
        <w:t xml:space="preserve">Top20 </w:t>
      </w:r>
      <w:r w:rsidRPr="003A3FB1">
        <w:rPr>
          <w:rFonts w:ascii="Georgia" w:hAnsi="Georgia"/>
        </w:rPr>
        <w:t>cell type-specific marker genes used for cluster annotation</w:t>
      </w:r>
    </w:p>
    <w:tbl>
      <w:tblPr>
        <w:tblW w:w="9628" w:type="dxa"/>
        <w:tblLook w:val="04A0" w:firstRow="1" w:lastRow="0" w:firstColumn="1" w:lastColumn="0" w:noHBand="0" w:noVBand="1"/>
      </w:tblPr>
      <w:tblGrid>
        <w:gridCol w:w="581"/>
        <w:gridCol w:w="357"/>
        <w:gridCol w:w="645"/>
        <w:gridCol w:w="293"/>
        <w:gridCol w:w="705"/>
        <w:gridCol w:w="233"/>
        <w:gridCol w:w="1829"/>
        <w:gridCol w:w="81"/>
        <w:gridCol w:w="805"/>
        <w:gridCol w:w="53"/>
        <w:gridCol w:w="939"/>
        <w:gridCol w:w="10"/>
        <w:gridCol w:w="929"/>
        <w:gridCol w:w="83"/>
        <w:gridCol w:w="1711"/>
        <w:gridCol w:w="374"/>
      </w:tblGrid>
      <w:tr w:rsidR="001C1400" w:rsidRPr="001C1400" w14:paraId="5A914A71" w14:textId="77777777" w:rsidTr="001C1400">
        <w:trPr>
          <w:trHeight w:val="285"/>
        </w:trPr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2DDF7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ID</w:t>
            </w: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E3246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log2FC</w:t>
            </w:r>
          </w:p>
        </w:tc>
        <w:tc>
          <w:tcPr>
            <w:tcW w:w="9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72DC2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cluster</w:t>
            </w:r>
          </w:p>
        </w:tc>
        <w:tc>
          <w:tcPr>
            <w:tcW w:w="21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74DB7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gene</w:t>
            </w:r>
          </w:p>
        </w:tc>
        <w:tc>
          <w:tcPr>
            <w:tcW w:w="8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39A5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ID</w:t>
            </w:r>
          </w:p>
        </w:tc>
        <w:tc>
          <w:tcPr>
            <w:tcW w:w="10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55BC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log2FC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6821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cluster</w:t>
            </w:r>
          </w:p>
        </w:tc>
        <w:tc>
          <w:tcPr>
            <w:tcW w:w="20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9759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b/>
                <w:bCs/>
                <w:color w:val="000000"/>
                <w:kern w:val="0"/>
                <w:sz w:val="22"/>
              </w:rPr>
              <w:t>gene</w:t>
            </w:r>
          </w:p>
        </w:tc>
      </w:tr>
      <w:tr w:rsidR="001C1400" w:rsidRPr="001C1400" w14:paraId="2708E107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E3C5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E196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49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1033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558C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fap4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BB78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CFC8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53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0A74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D24C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s4a4b</w:t>
            </w:r>
          </w:p>
        </w:tc>
      </w:tr>
      <w:tr w:rsidR="001C1400" w:rsidRPr="001C1400" w14:paraId="5A59FA22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D914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179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36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7154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2B7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frp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7886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8EF6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5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3F76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85B0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rdc</w:t>
            </w:r>
            <w:proofErr w:type="spellEnd"/>
          </w:p>
        </w:tc>
      </w:tr>
      <w:tr w:rsidR="001C1400" w:rsidRPr="001C1400" w14:paraId="77D9EC07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C03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045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8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6D82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EBDC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dgfra</w:t>
            </w:r>
            <w:proofErr w:type="spellEnd"/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49B2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0B85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60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C38D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D978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imap7</w:t>
            </w:r>
          </w:p>
        </w:tc>
      </w:tr>
      <w:tr w:rsidR="001C1400" w:rsidRPr="001C1400" w14:paraId="0847BF4F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0C34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042A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1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9BBA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0342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fap5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EABF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8FC9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4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F64C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09E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odnl1</w:t>
            </w:r>
          </w:p>
        </w:tc>
      </w:tr>
      <w:tr w:rsidR="001C1400" w:rsidRPr="001C1400" w14:paraId="73B072D6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EBC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B16F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77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D5E7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DFFC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teap3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A5B7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E7B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39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9088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908B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d226</w:t>
            </w:r>
          </w:p>
        </w:tc>
      </w:tr>
      <w:tr w:rsidR="001C1400" w:rsidRPr="001C1400" w14:paraId="548D052A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2744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491D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44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C36E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32C8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Dpt</w:t>
            </w:r>
            <w:proofErr w:type="spellEnd"/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05DD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C9AF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17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1760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9E04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h2d2a</w:t>
            </w:r>
          </w:p>
        </w:tc>
      </w:tr>
      <w:tr w:rsidR="001C1400" w:rsidRPr="001C1400" w14:paraId="4BE3396A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BF72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52CF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51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A05F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3F4E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Islr</w:t>
            </w:r>
            <w:proofErr w:type="spellEnd"/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264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1472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97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2DF4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CB7C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Icos</w:t>
            </w:r>
            <w:proofErr w:type="spellEnd"/>
          </w:p>
        </w:tc>
      </w:tr>
      <w:tr w:rsidR="001C1400" w:rsidRPr="001C1400" w14:paraId="7E62BA46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E758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8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02DC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89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86AA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F85B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ox3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8C40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4E33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00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E527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2E4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crg-C1</w:t>
            </w:r>
          </w:p>
        </w:tc>
      </w:tr>
      <w:tr w:rsidR="001C1400" w:rsidRPr="001C1400" w14:paraId="2568240E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1172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0FEA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91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6AA0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D7E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Lsamp</w:t>
            </w:r>
            <w:proofErr w:type="spellEnd"/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B10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5FF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52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C817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0A00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crg-C4</w:t>
            </w:r>
          </w:p>
        </w:tc>
      </w:tr>
      <w:tr w:rsidR="001C1400" w:rsidRPr="001C1400" w14:paraId="16028F33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BFC1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1B68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98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3FBC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018D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Wnt16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54A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E852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1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62EB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BC3C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rdv4</w:t>
            </w:r>
          </w:p>
        </w:tc>
      </w:tr>
      <w:tr w:rsidR="001C1400" w:rsidRPr="001C1400" w14:paraId="0D1DA412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C4C3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34F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97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0CC0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13D9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2m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53B5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2AFA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2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9903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025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sln</w:t>
            </w:r>
            <w:proofErr w:type="spellEnd"/>
          </w:p>
        </w:tc>
      </w:tr>
      <w:tr w:rsidR="001C1400" w:rsidRPr="001C1400" w14:paraId="42565399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C0AC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7202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29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758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E6B1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df10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F7A9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FE5B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20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DD53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A3A9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Upk3b</w:t>
            </w:r>
          </w:p>
        </w:tc>
      </w:tr>
      <w:tr w:rsidR="001C1400" w:rsidRPr="001C1400" w14:paraId="052EFB21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FCF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21DD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81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BA7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40B0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cara5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89E7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3B2D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44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0AEC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D1B5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ain4</w:t>
            </w:r>
          </w:p>
        </w:tc>
      </w:tr>
      <w:tr w:rsidR="001C1400" w:rsidRPr="001C1400" w14:paraId="4CC3217D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D3B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AEC3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28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4166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C37E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Rasd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93B2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F6E2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74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2D63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FCD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Lgals2</w:t>
            </w:r>
          </w:p>
        </w:tc>
      </w:tr>
      <w:tr w:rsidR="001C1400" w:rsidRPr="001C1400" w14:paraId="71620E4A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8958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DED3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25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2D47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D9F8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ex15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D4CF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E7A9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8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E5E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A94F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rr15</w:t>
            </w:r>
          </w:p>
        </w:tc>
      </w:tr>
      <w:tr w:rsidR="001C1400" w:rsidRPr="001C1400" w14:paraId="5E18574D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B143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21A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86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BD5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EB39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appa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CF95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6ECC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9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75F0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27E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Xpnpep2</w:t>
            </w:r>
          </w:p>
        </w:tc>
      </w:tr>
      <w:tr w:rsidR="001C1400" w:rsidRPr="001C1400" w14:paraId="7505AAA9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A206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9094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22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67D3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E108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m48898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BEBD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2B1A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7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62FC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2E20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m4sf5</w:t>
            </w:r>
          </w:p>
        </w:tc>
      </w:tr>
      <w:tr w:rsidR="001C1400" w:rsidRPr="001C1400" w14:paraId="6238BD65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153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8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8010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57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D255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F523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D630033O11Rik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2553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BFC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88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9E46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B2CF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Lrrn4</w:t>
            </w:r>
          </w:p>
        </w:tc>
      </w:tr>
      <w:tr w:rsidR="001C1400" w:rsidRPr="001C1400" w14:paraId="5B5DD402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6B86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9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837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05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A291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AA5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Hsd11b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F2BB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0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CF05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4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CD97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EF22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gf1</w:t>
            </w:r>
          </w:p>
        </w:tc>
      </w:tr>
      <w:tr w:rsidR="001C1400" w:rsidRPr="001C1400" w14:paraId="4D60D343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B2FF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0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C50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4.5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2CDD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ib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E70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Wnt6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EF8A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5AA9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3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DEB6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C76A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am180a</w:t>
            </w:r>
          </w:p>
        </w:tc>
      </w:tr>
      <w:tr w:rsidR="001C1400" w:rsidRPr="001C1400" w14:paraId="2E116F84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8F1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1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EC5A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31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1C49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02A7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Il1b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A75B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EC4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32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3407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D87D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ybrd1</w:t>
            </w:r>
          </w:p>
        </w:tc>
      </w:tr>
      <w:tr w:rsidR="001C1400" w:rsidRPr="001C1400" w14:paraId="0202AA54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F31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2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CC46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92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71BD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46C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100a8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E5D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D01E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89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FFD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9BDC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yrf</w:t>
            </w:r>
            <w:proofErr w:type="spellEnd"/>
          </w:p>
        </w:tc>
      </w:tr>
      <w:tr w:rsidR="001C1400" w:rsidRPr="001C1400" w14:paraId="7CDDAE3C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D17F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3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DCC4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55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1C2D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B804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sf3r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E28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0966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5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7F30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3DB3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Rab6b</w:t>
            </w:r>
          </w:p>
        </w:tc>
      </w:tr>
      <w:tr w:rsidR="001C1400" w:rsidRPr="001C1400" w14:paraId="6341A318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22B2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4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E850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05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171A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1B19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100a9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5CD5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196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47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FCD0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85C8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olr1</w:t>
            </w:r>
          </w:p>
        </w:tc>
      </w:tr>
      <w:tr w:rsidR="001C1400" w:rsidRPr="001C1400" w14:paraId="6D14DEF6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AAE9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5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83BF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67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0F7D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40F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Hcar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9A33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854F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8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17B9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F88E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Rpp25</w:t>
            </w:r>
          </w:p>
        </w:tc>
      </w:tr>
      <w:tr w:rsidR="001C1400" w:rsidRPr="001C1400" w14:paraId="584AD45F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A6EB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6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2DB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41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286C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92EF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0s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E68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72A8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37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8197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FDE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uc16</w:t>
            </w:r>
          </w:p>
        </w:tc>
      </w:tr>
      <w:tr w:rsidR="001C1400" w:rsidRPr="001C1400" w14:paraId="32400C06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21CC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7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5BC3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2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2EC0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615D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xcr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F3F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CCF5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28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ABFF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3BA5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Ildr2</w:t>
            </w:r>
          </w:p>
        </w:tc>
      </w:tr>
      <w:tr w:rsidR="001C1400" w:rsidRPr="001C1400" w14:paraId="6BB08C6F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9FE0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8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3F13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4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9C98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5E9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cod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AAE2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9070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82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096F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BD39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Bnc1</w:t>
            </w:r>
          </w:p>
        </w:tc>
      </w:tr>
      <w:tr w:rsidR="001C1400" w:rsidRPr="001C1400" w14:paraId="54A87F92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87CF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29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E759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59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9FF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34BA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m1382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94B7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1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0BDE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5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1AD5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4CB5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cnx2</w:t>
            </w:r>
          </w:p>
        </w:tc>
      </w:tr>
      <w:tr w:rsidR="001C1400" w:rsidRPr="001C1400" w14:paraId="2CC1A8CC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F72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0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F86D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5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444B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BED5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lec4e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C7DB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ADC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80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774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772F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Rprml</w:t>
            </w:r>
            <w:proofErr w:type="spellEnd"/>
          </w:p>
        </w:tc>
      </w:tr>
      <w:tr w:rsidR="001C1400" w:rsidRPr="001C1400" w14:paraId="55E67392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56FC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1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D0A3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31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D3C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5CBF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irt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FA06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A1E3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9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5C25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CD9A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gfl7</w:t>
            </w:r>
          </w:p>
        </w:tc>
      </w:tr>
      <w:tr w:rsidR="001C1400" w:rsidRPr="001C1400" w14:paraId="3EA9E332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C7FB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2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C0A2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27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EA4B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1771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Hp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78B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9DA2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1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3827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180E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130074G19Rik</w:t>
            </w:r>
          </w:p>
        </w:tc>
      </w:tr>
      <w:tr w:rsidR="001C1400" w:rsidRPr="001C1400" w14:paraId="39E3A2A5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DDC7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3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93C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99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145F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733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Il1f9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E03C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4C9F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54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7B5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9E50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tprb</w:t>
            </w:r>
            <w:proofErr w:type="spellEnd"/>
          </w:p>
        </w:tc>
      </w:tr>
      <w:tr w:rsidR="001C1400" w:rsidRPr="001C1400" w14:paraId="622AAB8A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65D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4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6B10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9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28E7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6B1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rem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19B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2CF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97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8009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C245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mcn</w:t>
            </w:r>
            <w:proofErr w:type="spellEnd"/>
          </w:p>
        </w:tc>
      </w:tr>
      <w:tr w:rsidR="001C1400" w:rsidRPr="001C1400" w14:paraId="54AAB9C0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C51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5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CFC2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02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1C36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2F7F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d33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0015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F75E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89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B64A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141E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bcb1a</w:t>
            </w:r>
          </w:p>
        </w:tc>
      </w:tr>
      <w:tr w:rsidR="001C1400" w:rsidRPr="001C1400" w14:paraId="20914DA1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CB6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6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AE67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0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711E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5D19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m3932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724A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6632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0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791E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4717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dgrl4</w:t>
            </w:r>
          </w:p>
        </w:tc>
      </w:tr>
      <w:tr w:rsidR="001C1400" w:rsidRPr="001C1400" w14:paraId="2DBC079A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BCEE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7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DAE0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52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A96F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E652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sprv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BB12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82EA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70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EF2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D51E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ie1</w:t>
            </w:r>
          </w:p>
        </w:tc>
      </w:tr>
      <w:tr w:rsidR="001C1400" w:rsidRPr="001C1400" w14:paraId="29517440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C5C0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8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BA5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49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3F1A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B51A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irt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8BC1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5070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7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AE8B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7A2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mrn2</w:t>
            </w:r>
          </w:p>
        </w:tc>
      </w:tr>
      <w:tr w:rsidR="001C1400" w:rsidRPr="001C1400" w14:paraId="06820837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590A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39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BD82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8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06B8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1F4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tfa2l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E4BE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2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2620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8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6F46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72D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Ushbp1</w:t>
            </w:r>
          </w:p>
        </w:tc>
      </w:tr>
      <w:tr w:rsidR="001C1400" w:rsidRPr="001C1400" w14:paraId="1F1CC3E3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1D27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0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DB3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42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A32E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ran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FC00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Wfdc2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6ACE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3E40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10.23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F864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04D2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yyr1</w:t>
            </w:r>
          </w:p>
        </w:tc>
      </w:tr>
      <w:tr w:rsidR="001C1400" w:rsidRPr="001C1400" w14:paraId="724A3290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3927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1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69F2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08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25F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107D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ldn7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682C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48EB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87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4150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8058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yct1</w:t>
            </w:r>
          </w:p>
        </w:tc>
      </w:tr>
      <w:tr w:rsidR="001C1400" w:rsidRPr="001C1400" w14:paraId="2FF9B5A6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2A2A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2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64FC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94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0970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FF2A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Wfdc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C4F6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EE36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3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5EC9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202F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am167b</w:t>
            </w:r>
          </w:p>
        </w:tc>
      </w:tr>
      <w:tr w:rsidR="001C1400" w:rsidRPr="001C1400" w14:paraId="39FD6D74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5FF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lastRenderedPageBreak/>
              <w:t>43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F9B1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9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C679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FD1B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sx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D580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7231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3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10A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ECF8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ox18</w:t>
            </w:r>
          </w:p>
        </w:tc>
      </w:tr>
      <w:tr w:rsidR="001C1400" w:rsidRPr="001C1400" w14:paraId="692ACC6D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CC01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4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176E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09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CAD7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713E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BC048679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74A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C8A7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69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959A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1A59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Robo4</w:t>
            </w:r>
          </w:p>
        </w:tc>
      </w:tr>
      <w:tr w:rsidR="001C1400" w:rsidRPr="001C1400" w14:paraId="7AE8DAE4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1568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5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1463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27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FAFA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192C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ldn3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977B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3B9D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7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D8B6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CD7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yt15</w:t>
            </w:r>
          </w:p>
        </w:tc>
      </w:tr>
      <w:tr w:rsidR="001C1400" w:rsidRPr="001C1400" w14:paraId="2A4FBB2A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2516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6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A41A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9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4631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BD5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lf3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E141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652C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10.9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2AFF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5E43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plnr</w:t>
            </w:r>
            <w:proofErr w:type="spellEnd"/>
          </w:p>
        </w:tc>
      </w:tr>
      <w:tr w:rsidR="001C1400" w:rsidRPr="001C1400" w14:paraId="1C268533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BF6C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7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7E75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76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20E4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9A8C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ermt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DD4D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BBB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49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0D24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06D8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mem252</w:t>
            </w:r>
          </w:p>
        </w:tc>
      </w:tr>
      <w:tr w:rsidR="001C1400" w:rsidRPr="001C1400" w14:paraId="0C8B0616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0AF0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8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652B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41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F12E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560D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Dlx5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0FD0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80F8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12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8459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1CD3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rg</w:t>
            </w:r>
          </w:p>
        </w:tc>
      </w:tr>
      <w:tr w:rsidR="001C1400" w:rsidRPr="001C1400" w14:paraId="62FD9F1A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52F9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9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A2A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44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26D0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DA49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4833423E24Rik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1440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3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A7E7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77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2FD4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BDA2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pihbp1</w:t>
            </w:r>
          </w:p>
        </w:tc>
      </w:tr>
      <w:tr w:rsidR="001C1400" w:rsidRPr="001C1400" w14:paraId="2D7648C1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D8F7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0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E56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94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F89F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BF2B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ldn4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B1C3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72E1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30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12C8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ndo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746D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m32688</w:t>
            </w:r>
          </w:p>
        </w:tc>
      </w:tr>
      <w:tr w:rsidR="001C1400" w:rsidRPr="001C1400" w14:paraId="606017F0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1DDF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1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E36D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91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B6AB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C62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cgbp</w:t>
            </w:r>
            <w:proofErr w:type="spellEnd"/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18D4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6C4D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2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9A42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C1DC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Rgs5</w:t>
            </w:r>
          </w:p>
        </w:tc>
      </w:tr>
      <w:tr w:rsidR="001C1400" w:rsidRPr="001C1400" w14:paraId="28CA04F1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43B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2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9315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9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6FED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A8FC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ftpd</w:t>
            </w:r>
            <w:proofErr w:type="spellEnd"/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BEA0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71E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62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835B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266A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dufa4l2</w:t>
            </w:r>
          </w:p>
        </w:tc>
      </w:tr>
      <w:tr w:rsidR="001C1400" w:rsidRPr="001C1400" w14:paraId="7B7210C6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625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3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4DCA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2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A59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B8C0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100g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76BB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30E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59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F25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01CE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Higd1b</w:t>
            </w:r>
          </w:p>
        </w:tc>
      </w:tr>
      <w:tr w:rsidR="001C1400" w:rsidRPr="001C1400" w14:paraId="44B51AA5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7F2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4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BF0E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34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6891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2A4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rap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4B6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1241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53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10A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29F4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ustn1</w:t>
            </w:r>
          </w:p>
        </w:tc>
      </w:tr>
      <w:tr w:rsidR="001C1400" w:rsidRPr="001C1400" w14:paraId="1D509F0E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BFA1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5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62F8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25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9381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A789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ax8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2153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40A2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72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6AF6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4849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otch3</w:t>
            </w:r>
          </w:p>
        </w:tc>
      </w:tr>
      <w:tr w:rsidR="001C1400" w:rsidRPr="001C1400" w14:paraId="22BA6A82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2A71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6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0F06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36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2769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CE91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lca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69D2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6ADF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4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BBDC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D7E1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Kcnj8</w:t>
            </w:r>
          </w:p>
        </w:tc>
      </w:tr>
      <w:tr w:rsidR="001C1400" w:rsidRPr="001C1400" w14:paraId="4A64571F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4BB4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7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108D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07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C80C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57BB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t14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79CA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2957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2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C5F9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765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ucy1b1</w:t>
            </w:r>
          </w:p>
        </w:tc>
      </w:tr>
      <w:tr w:rsidR="001C1400" w:rsidRPr="001C1400" w14:paraId="62A11287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1B9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8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2BD8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04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DFB6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24E9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Urah</w:t>
            </w:r>
            <w:proofErr w:type="spellEnd"/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158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B7A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90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AB3E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1D3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spg4</w:t>
            </w:r>
          </w:p>
        </w:tc>
      </w:tr>
      <w:tr w:rsidR="001C1400" w:rsidRPr="001C1400" w14:paraId="7423AB31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0BF8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59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15D6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97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87EA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F7E6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mem45b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1C01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4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2F77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5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B6FD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D362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bcc9</w:t>
            </w:r>
          </w:p>
        </w:tc>
      </w:tr>
      <w:tr w:rsidR="001C1400" w:rsidRPr="001C1400" w14:paraId="016A5C9E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710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0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B3D7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36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1824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pit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B04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span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AE03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7CBC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0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1ADE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8F5C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Rgs4</w:t>
            </w:r>
          </w:p>
        </w:tc>
      </w:tr>
      <w:tr w:rsidR="001C1400" w:rsidRPr="001C1400" w14:paraId="15B18753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FD42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1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A528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9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BF39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D6BD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d74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F95A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695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92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1908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39E0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Kcnk3</w:t>
            </w:r>
          </w:p>
        </w:tc>
      </w:tr>
      <w:tr w:rsidR="001C1400" w:rsidRPr="001C1400" w14:paraId="682E1155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1317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2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3E34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75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1BE2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7D47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if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E2AA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786C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74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9B9F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EF08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Olfr558</w:t>
            </w:r>
          </w:p>
        </w:tc>
      </w:tr>
      <w:tr w:rsidR="001C1400" w:rsidRPr="001C1400" w14:paraId="27A1F704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BC83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3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CB3C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5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E1C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A9A5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s4a7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09A0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2F4B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80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3AE7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98AE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Ednrb</w:t>
            </w:r>
            <w:proofErr w:type="spellEnd"/>
          </w:p>
        </w:tc>
      </w:tr>
      <w:tr w:rsidR="001C1400" w:rsidRPr="001C1400" w14:paraId="6DFD5145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E120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4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15A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55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753F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D9E9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ld4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B1CE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03CA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88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CD2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3108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ja4</w:t>
            </w:r>
          </w:p>
        </w:tc>
      </w:tr>
      <w:tr w:rsidR="001C1400" w:rsidRPr="001C1400" w14:paraId="710E305B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3C28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5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B3FB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48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8149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9C44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rem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BF48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1520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38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4FF8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AE8B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lc7a2</w:t>
            </w:r>
          </w:p>
        </w:tc>
      </w:tr>
      <w:tr w:rsidR="001C1400" w:rsidRPr="001C1400" w14:paraId="147A0CC6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13A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6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225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0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B34E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851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H2-Aa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FF1F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3207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6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27AB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A520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oxs1</w:t>
            </w:r>
          </w:p>
        </w:tc>
      </w:tr>
      <w:tr w:rsidR="001C1400" w:rsidRPr="001C1400" w14:paraId="539D7AB5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8B1D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7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A670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34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E878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20AA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s4a6c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0776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0604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98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9C1A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62EC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Vtn</w:t>
            </w:r>
            <w:proofErr w:type="spellEnd"/>
          </w:p>
        </w:tc>
      </w:tr>
      <w:tr w:rsidR="001C1400" w:rsidRPr="001C1400" w14:paraId="4FE81ACF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9599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8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76B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6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9F11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207E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1qc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6AE0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FB69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72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631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72C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Olfml2b</w:t>
            </w:r>
          </w:p>
        </w:tc>
      </w:tr>
      <w:tr w:rsidR="001C1400" w:rsidRPr="001C1400" w14:paraId="2515008B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461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69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112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54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72BB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3E34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1qb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289D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5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F94F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67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8B9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F59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Heyl</w:t>
            </w:r>
            <w:proofErr w:type="spellEnd"/>
          </w:p>
        </w:tc>
      </w:tr>
      <w:tr w:rsidR="001C1400" w:rsidRPr="001C1400" w14:paraId="608D4538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2A80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0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575C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59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42D9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5824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Ifi207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291E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48E7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47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E1D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eri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606B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Rasl12</w:t>
            </w:r>
          </w:p>
        </w:tc>
      </w:tr>
      <w:tr w:rsidR="001C1400" w:rsidRPr="001C1400" w14:paraId="3C88AE29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556E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1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3A26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8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B068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5C46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1qa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C841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3B2E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6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43B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DC05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agln</w:t>
            </w:r>
            <w:proofErr w:type="spellEnd"/>
          </w:p>
        </w:tc>
      </w:tr>
      <w:tr w:rsidR="001C1400" w:rsidRPr="001C1400" w14:paraId="55F1519B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E2B9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2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B31C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86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049D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CEA8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H2-Eb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E742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6CC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84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8583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C4A7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cta2</w:t>
            </w:r>
          </w:p>
        </w:tc>
      </w:tr>
      <w:tr w:rsidR="001C1400" w:rsidRPr="001C1400" w14:paraId="56CE2793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47EC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3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F649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61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3C53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16AD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Ly86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1CE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B102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3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8802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A1B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yh11</w:t>
            </w:r>
          </w:p>
        </w:tc>
      </w:tr>
      <w:tr w:rsidR="001C1400" w:rsidRPr="001C1400" w14:paraId="4B65D78E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1056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4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9E3F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22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4B8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665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H2-Ea-ps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B0B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C09E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8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54C3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AD8A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cp4</w:t>
            </w:r>
          </w:p>
        </w:tc>
      </w:tr>
      <w:tr w:rsidR="001C1400" w:rsidRPr="001C1400" w14:paraId="54191DF8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B437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5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8271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22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1592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704C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s4a6d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F935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831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28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40D6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441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tn</w:t>
            </w:r>
            <w:proofErr w:type="spellEnd"/>
          </w:p>
        </w:tc>
      </w:tr>
      <w:tr w:rsidR="001C1400" w:rsidRPr="001C1400" w14:paraId="5B105C89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FA2A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6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018F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4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B9BD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8F1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3ar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7FD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ABD2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74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6BF6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8DA0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nn1</w:t>
            </w:r>
          </w:p>
        </w:tc>
      </w:tr>
      <w:tr w:rsidR="001C1400" w:rsidRPr="001C1400" w14:paraId="4A2C00AC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ADD7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7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00FE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46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FD92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B8AA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Pf4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494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2469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23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AFD3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62E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ctg2</w:t>
            </w:r>
          </w:p>
        </w:tc>
      </w:tr>
      <w:tr w:rsidR="001C1400" w:rsidRPr="001C1400" w14:paraId="5BC92221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2AEA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8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2691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47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7B62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40BF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x3cr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B46F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D57F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28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4F62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3F20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Lmod1</w:t>
            </w:r>
          </w:p>
        </w:tc>
      </w:tr>
      <w:tr w:rsidR="001C1400" w:rsidRPr="001C1400" w14:paraId="31759C4B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F245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79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18A4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86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27E8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C54B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dgre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9B4D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6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C3C5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08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4403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003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Fbxl22</w:t>
            </w:r>
          </w:p>
        </w:tc>
      </w:tr>
      <w:tr w:rsidR="001C1400" w:rsidRPr="001C1400" w14:paraId="2C8A6F39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9C05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80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3997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4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2A93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acr</w:t>
            </w:r>
            <w:proofErr w:type="spellEnd"/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1A38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Ms4a4c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B4D0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0CF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69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CEF6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9CDD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h3bgr</w:t>
            </w:r>
          </w:p>
        </w:tc>
      </w:tr>
      <w:tr w:rsidR="001C1400" w:rsidRPr="001C1400" w14:paraId="6C7C54F0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A76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81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9435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67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9174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D5B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d3g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79BA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B80B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63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53B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6356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spn</w:t>
            </w:r>
            <w:proofErr w:type="spellEnd"/>
          </w:p>
        </w:tc>
      </w:tr>
      <w:tr w:rsidR="001C1400" w:rsidRPr="001C1400" w14:paraId="642D9E43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3654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82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1832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46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13CB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3389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rbc2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F836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D76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84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6CA5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636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Hmcn2</w:t>
            </w:r>
          </w:p>
        </w:tc>
      </w:tr>
      <w:tr w:rsidR="001C1400" w:rsidRPr="001C1400" w14:paraId="5EEC0910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4D4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83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9731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93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0B68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676C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Lat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8DE6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820C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06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D6D1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270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Jph2</w:t>
            </w:r>
          </w:p>
        </w:tc>
      </w:tr>
      <w:tr w:rsidR="001C1400" w:rsidRPr="001C1400" w14:paraId="401D6439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49CA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84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A2F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76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D5C0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F8BB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xcr6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1021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09A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1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DDF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6BF8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yndig1</w:t>
            </w:r>
          </w:p>
        </w:tc>
      </w:tr>
      <w:tr w:rsidR="001C1400" w:rsidRPr="001C1400" w14:paraId="245B5148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AA690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85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4C39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20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F890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905AC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rbc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647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8E51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6.2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A8D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272C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Kcnh2</w:t>
            </w:r>
          </w:p>
        </w:tc>
      </w:tr>
      <w:tr w:rsidR="001C1400" w:rsidRPr="001C1400" w14:paraId="395BF26D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A081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86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4C7B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49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DEF1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A807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Gimap3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EAB0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4BB2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4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CD88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9B9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ard</w:t>
            </w:r>
            <w:proofErr w:type="spellEnd"/>
          </w:p>
        </w:tc>
      </w:tr>
      <w:tr w:rsidR="001C1400" w:rsidRPr="001C1400" w14:paraId="6C9D9E9B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016E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lastRenderedPageBreak/>
              <w:t>87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AF3C2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11.51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6258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A93E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g7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8889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CDED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7.4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EFEEF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6DC4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Tnnt2</w:t>
            </w:r>
          </w:p>
        </w:tc>
      </w:tr>
      <w:tr w:rsidR="001C1400" w:rsidRPr="001C1400" w14:paraId="515339F8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A821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88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D87D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9.32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13B1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3CD9A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Il2rb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338E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CDD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30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809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6896E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Aoc3</w:t>
            </w:r>
          </w:p>
        </w:tc>
      </w:tr>
      <w:tr w:rsidR="001C1400" w:rsidRPr="001C1400" w14:paraId="43D24B07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3C66D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89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FE33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58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CA7D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8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003B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proofErr w:type="spellStart"/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tsw</w:t>
            </w:r>
            <w:proofErr w:type="spellEnd"/>
          </w:p>
        </w:tc>
        <w:tc>
          <w:tcPr>
            <w:tcW w:w="939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5AD7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79</w:t>
            </w:r>
          </w:p>
        </w:tc>
        <w:tc>
          <w:tcPr>
            <w:tcW w:w="9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C02B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25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05269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667A1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Rspo3</w:t>
            </w:r>
          </w:p>
        </w:tc>
      </w:tr>
      <w:tr w:rsidR="001C1400" w:rsidRPr="001C1400" w14:paraId="3CFFC230" w14:textId="77777777" w:rsidTr="001C1400">
        <w:trPr>
          <w:gridAfter w:val="1"/>
          <w:wAfter w:w="374" w:type="dxa"/>
          <w:trHeight w:val="276"/>
        </w:trPr>
        <w:tc>
          <w:tcPr>
            <w:tcW w:w="9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5269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90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5F034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8.65 </w:t>
            </w:r>
          </w:p>
        </w:tc>
        <w:tc>
          <w:tcPr>
            <w:tcW w:w="9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0CDF3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NK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C4993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kap1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F6B55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18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C5A168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 xml:space="preserve">5.41 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DBA46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SMC</w:t>
            </w:r>
          </w:p>
        </w:tc>
        <w:tc>
          <w:tcPr>
            <w:tcW w:w="17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6FB857" w14:textId="77777777" w:rsidR="001C1400" w:rsidRPr="001C1400" w:rsidRDefault="001C1400" w:rsidP="001C1400">
            <w:pPr>
              <w:widowControl/>
              <w:jc w:val="left"/>
              <w:rPr>
                <w:rFonts w:ascii="Georgia" w:eastAsia="等线" w:hAnsi="Georgia" w:cs="宋体"/>
                <w:color w:val="000000"/>
                <w:kern w:val="0"/>
                <w:sz w:val="22"/>
              </w:rPr>
            </w:pPr>
            <w:r w:rsidRPr="001C1400">
              <w:rPr>
                <w:rFonts w:ascii="Georgia" w:eastAsia="等线" w:hAnsi="Georgia" w:cs="宋体"/>
                <w:color w:val="000000"/>
                <w:kern w:val="0"/>
                <w:sz w:val="22"/>
              </w:rPr>
              <w:t>Cacnb2</w:t>
            </w:r>
          </w:p>
        </w:tc>
      </w:tr>
    </w:tbl>
    <w:p w14:paraId="3B438037" w14:textId="279A8BC2" w:rsidR="00577F44" w:rsidRDefault="00577F44">
      <w:pPr>
        <w:rPr>
          <w:rFonts w:ascii="Georgia" w:hAnsi="Georgia"/>
        </w:rPr>
      </w:pPr>
    </w:p>
    <w:p w14:paraId="6EF059C8" w14:textId="7553A2E2" w:rsidR="00577F44" w:rsidRDefault="00577F44">
      <w:pPr>
        <w:widowControl/>
        <w:jc w:val="left"/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249CAF04" w14:textId="0667564B" w:rsidR="00577F44" w:rsidRDefault="00577F44">
      <w:pPr>
        <w:rPr>
          <w:rFonts w:ascii="Georgia" w:hAnsi="Georgia"/>
        </w:rPr>
      </w:pPr>
      <w:r>
        <w:rPr>
          <w:rFonts w:ascii="Georgia" w:hAnsi="Georgia"/>
          <w:b/>
          <w:bCs/>
        </w:rPr>
        <w:lastRenderedPageBreak/>
        <w:t>Supplementary Figures</w:t>
      </w:r>
    </w:p>
    <w:p w14:paraId="1C32E817" w14:textId="2A3BB8AB" w:rsidR="00C709B9" w:rsidRDefault="005930EE" w:rsidP="00C709B9">
      <w:pPr>
        <w:pStyle w:val="whitespace-pre-wrap"/>
        <w:jc w:val="both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4646F745" wp14:editId="2491061D">
            <wp:extent cx="5274310" cy="335978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E8E6C" w14:textId="65B8C535" w:rsidR="00C709B9" w:rsidRPr="00C709B9" w:rsidRDefault="00C709B9" w:rsidP="00C709B9">
      <w:pPr>
        <w:pStyle w:val="whitespace-pre-wrap"/>
        <w:jc w:val="both"/>
        <w:rPr>
          <w:rFonts w:ascii="Georgia" w:hAnsi="Georgia" w:cs="Calibri"/>
        </w:rPr>
      </w:pPr>
      <w:r w:rsidRPr="00C709B9">
        <w:rPr>
          <w:rFonts w:ascii="Georgia" w:hAnsi="Georgia" w:cs="Calibri"/>
          <w:b/>
          <w:bCs/>
        </w:rPr>
        <w:t xml:space="preserve">Figure S1. </w:t>
      </w:r>
      <w:r w:rsidRPr="00C709B9">
        <w:rPr>
          <w:rFonts w:ascii="Georgia" w:hAnsi="Georgia" w:cs="Calibri"/>
        </w:rPr>
        <w:t xml:space="preserve">Batch </w:t>
      </w:r>
      <w:r w:rsidR="00B24338" w:rsidRPr="00C709B9">
        <w:rPr>
          <w:rFonts w:ascii="Georgia" w:hAnsi="Georgia" w:cs="Calibri"/>
        </w:rPr>
        <w:t xml:space="preserve">effect evaluation and correction for </w:t>
      </w:r>
      <w:r w:rsidRPr="00C709B9">
        <w:rPr>
          <w:rFonts w:ascii="Georgia" w:hAnsi="Georgia" w:cs="Calibri"/>
        </w:rPr>
        <w:t xml:space="preserve">scRNA-seq </w:t>
      </w:r>
      <w:r w:rsidR="00B24338" w:rsidRPr="00C709B9">
        <w:rPr>
          <w:rFonts w:ascii="Georgia" w:hAnsi="Georgia" w:cs="Calibri"/>
        </w:rPr>
        <w:t>data</w:t>
      </w:r>
    </w:p>
    <w:p w14:paraId="49E5D20E" w14:textId="10B84CBD" w:rsidR="00577F44" w:rsidRPr="00C709B9" w:rsidRDefault="00577F44">
      <w:pPr>
        <w:rPr>
          <w:rFonts w:ascii="Georgia" w:hAnsi="Georgia"/>
        </w:rPr>
      </w:pPr>
    </w:p>
    <w:p w14:paraId="0964A67C" w14:textId="77777777" w:rsidR="00577F44" w:rsidRPr="00D94A57" w:rsidRDefault="00577F44">
      <w:pPr>
        <w:rPr>
          <w:rFonts w:ascii="Georgia" w:hAnsi="Georgia"/>
        </w:rPr>
      </w:pPr>
    </w:p>
    <w:sectPr w:rsidR="00577F44" w:rsidRPr="00D94A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5A003" w14:textId="77777777" w:rsidR="003547A8" w:rsidRDefault="003547A8" w:rsidP="00D94A57">
      <w:r>
        <w:separator/>
      </w:r>
    </w:p>
  </w:endnote>
  <w:endnote w:type="continuationSeparator" w:id="0">
    <w:p w14:paraId="6A472B33" w14:textId="77777777" w:rsidR="003547A8" w:rsidRDefault="003547A8" w:rsidP="00D94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A35B1" w14:textId="77777777" w:rsidR="003547A8" w:rsidRDefault="003547A8" w:rsidP="00D94A57">
      <w:r>
        <w:separator/>
      </w:r>
    </w:p>
  </w:footnote>
  <w:footnote w:type="continuationSeparator" w:id="0">
    <w:p w14:paraId="34171D65" w14:textId="77777777" w:rsidR="003547A8" w:rsidRDefault="003547A8" w:rsidP="00D94A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0MzUyNzc2sDCzNDJX0lEKTi0uzszPAykwrAUAKfZgEywAAAA="/>
  </w:docVars>
  <w:rsids>
    <w:rsidRoot w:val="008F16AD"/>
    <w:rsid w:val="00197C9C"/>
    <w:rsid w:val="001C1400"/>
    <w:rsid w:val="00264092"/>
    <w:rsid w:val="003547A8"/>
    <w:rsid w:val="003A3FB1"/>
    <w:rsid w:val="004A3B65"/>
    <w:rsid w:val="00577F44"/>
    <w:rsid w:val="005930EE"/>
    <w:rsid w:val="006C1406"/>
    <w:rsid w:val="007D44BE"/>
    <w:rsid w:val="008F16AD"/>
    <w:rsid w:val="009D128D"/>
    <w:rsid w:val="009D413A"/>
    <w:rsid w:val="00AA354F"/>
    <w:rsid w:val="00AB04BE"/>
    <w:rsid w:val="00B24338"/>
    <w:rsid w:val="00BD633C"/>
    <w:rsid w:val="00C709B9"/>
    <w:rsid w:val="00D94A57"/>
    <w:rsid w:val="00F92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5E38EA"/>
  <w14:defaultImageDpi w14:val="32767"/>
  <w15:chartTrackingRefBased/>
  <w15:docId w15:val="{CE9C200B-6633-4E77-855E-DDFB3E028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4A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94A5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94A5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94A57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3A3FB1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3A3FB1"/>
    <w:rPr>
      <w:color w:val="954F72"/>
      <w:u w:val="single"/>
    </w:rPr>
  </w:style>
  <w:style w:type="paragraph" w:customStyle="1" w:styleId="msonormal0">
    <w:name w:val="msonormal"/>
    <w:basedOn w:val="a"/>
    <w:rsid w:val="003A3FB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3A3FB1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whitespace-pre-wrap">
    <w:name w:val="whitespace-pre-wrap"/>
    <w:basedOn w:val="a"/>
    <w:rsid w:val="00C709B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numbering" w:customStyle="1" w:styleId="1">
    <w:name w:val="无列表1"/>
    <w:next w:val="a2"/>
    <w:uiPriority w:val="99"/>
    <w:semiHidden/>
    <w:unhideWhenUsed/>
    <w:rsid w:val="001C14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37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5</Pages>
  <Words>785</Words>
  <Characters>4481</Characters>
  <Application>Microsoft Office Word</Application>
  <DocSecurity>0</DocSecurity>
  <Lines>37</Lines>
  <Paragraphs>10</Paragraphs>
  <ScaleCrop>false</ScaleCrop>
  <Company/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n</cp:lastModifiedBy>
  <cp:revision>11</cp:revision>
  <dcterms:created xsi:type="dcterms:W3CDTF">2025-02-16T07:41:00Z</dcterms:created>
  <dcterms:modified xsi:type="dcterms:W3CDTF">2025-03-15T09:23:00Z</dcterms:modified>
</cp:coreProperties>
</file>